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r>
        <w:t xml:space="preserve">In this version, Sandy Clay Loam was used.</w:t>
      </w:r>
    </w:p>
    <w:p>
      <w:pPr>
        <w:pStyle w:val="Heading1"/>
      </w:pPr>
      <w:bookmarkStart w:id="22" w:name="model-set-up"/>
      <w:bookmarkEnd w:id="22"/>
      <w:r>
        <w:t xml:space="preserve">Model set up</w:t>
      </w:r>
    </w:p>
    <w:p>
      <w:r>
        <w:t xml:space="preserve">In this model, salt enters the system through rainfall and from the groundwater table with the same concentration.</w:t>
      </w:r>
    </w:p>
    <w:p>
      <w:pPr>
        <w:pStyle w:val="Heading2"/>
      </w:pPr>
      <w:bookmarkStart w:id="23" w:name="constants"/>
      <w:bookmarkEnd w:id="23"/>
      <w:r>
        <w:t xml:space="preserve">Constants</w:t>
      </w:r>
    </w:p>
    <w:p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actual groundwater depth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mm)   Check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 (K_s and therefore soil type dependency in balances function cod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4" w:name="infiltration-function"/>
      <w:bookmarkEnd w:id="24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water-uptake-function"/>
      <w:bookmarkEnd w:id="25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vertical-flux-function"/>
      <w:bookmarkEnd w:id="26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$s_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/hb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rPr>
          <w:rStyle w:val="CommentTok"/>
        </w:rPr>
        <w:t xml:space="preserve">#5.64  # in Salvucci's paper it is called n, but I called it m here to not confuse it with poros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 &lt;-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</w:t>
      </w:r>
      <w:r>
        <w:rPr>
          <w:rStyle w:val="CommentTok"/>
        </w:rPr>
        <w:t xml:space="preserve">#/(soilpar$n*Zr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br w:type="textWrapping"/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,alpha,lambda,del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vector of times between rainfall events &gt; de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P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time,lambda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delta/alpha))) </w:t>
      </w:r>
      <w:r>
        <w:rPr>
          <w:rStyle w:val="CommentTok"/>
        </w:rPr>
        <w:t xml:space="preserve"># vector of times between rainfall occurrences (equation 4 &amp; 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binary vector from this (impulse func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ary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function(i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_P[i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ary.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binary.vec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plant-growth-function"/>
      <w:bookmarkEnd w:id="27"/>
      <w:r>
        <w:t xml:space="preserve">Plant growth function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plant-mortality-function"/>
      <w:bookmarkEnd w:id="28"/>
      <w:r>
        <w:t xml:space="preserve">Plant mortality func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balances-function"/>
      <w:bookmarkEnd w:id="29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ri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drain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, soilpar$alpha_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oilpar$alpha_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 1. Update soil moisture with infilt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-calculate water balance</w:t>
      </w:r>
      <w:r>
        <w:br w:type="textWrapping"/>
      </w:r>
      <w:r>
        <w:rPr>
          <w:rStyle w:val="CommentTok"/>
        </w:rPr>
        <w:t xml:space="preserve"># 2. before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</w:t>
      </w:r>
      <w:r>
        <w:rPr>
          <w:rStyle w:val="CommentTok"/>
        </w:rPr>
        <w:t xml:space="preserve">#- L_sub[tt] </w:t>
      </w:r>
      <w:r>
        <w:br w:type="textWrapping"/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3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4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fl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salt concentration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58.4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ambda="</w:t>
      </w:r>
      <w:r>
        <w:rPr>
          <w:rStyle w:val="NormalTok"/>
        </w:rPr>
        <w:t xml:space="preserve">, lambda[j]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 alpha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lu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sture [mm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fall [mm]*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land flow depth[mm]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t mass in soil water [g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t concentration in soil water [g/l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iomass density [g/m^2]/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changing-climates"/>
      <w:bookmarkEnd w:id="30"/>
      <w:r>
        <w:t xml:space="preserve">Changing climates</w:t>
      </w:r>
    </w:p>
    <w:p>
      <w:r>
        <w:t xml:space="preserve">Alpha and lambda are set to low and high values, respecitively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_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sults"/>
      <w:bookmarkEnd w:id="35"/>
      <w:r>
        <w:t xml:space="preserve">Results</w:t>
      </w:r>
    </w:p>
    <w:p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b04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fbaa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D Model</dc:title>
  <dc:creator>Anne-Karin Cooke</dc:creator>
</cp:coreProperties>
</file>